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Heading3"/>
      </w:pPr>
      <w:bookmarkStart w:id="24" w:name="insert-table-1-here"/>
      <w:bookmarkEnd w:id="24"/>
      <w:r>
        <w:t xml:space="preserve">Insert Table 1 here</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1" w:name="acknowledgements"/>
      <w:bookmarkEnd w:id="31"/>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nd a Translational Research Education Certificate grant to JLL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8697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